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62FA2" w14:textId="5037294D" w:rsidR="00EF18E4" w:rsidRPr="00E01D13" w:rsidRDefault="00F40E2B" w:rsidP="00CA3FDB">
      <w:pPr>
        <w:spacing w:after="0" w:line="240" w:lineRule="auto"/>
        <w:jc w:val="center"/>
        <w:rPr>
          <w:rFonts w:ascii="Open Sans" w:hAnsi="Open Sans" w:cs="Open Sans"/>
          <w:b/>
          <w:bCs/>
          <w:sz w:val="32"/>
          <w:szCs w:val="32"/>
        </w:rPr>
      </w:pPr>
      <w:r w:rsidRPr="00E01D13">
        <w:rPr>
          <w:rFonts w:ascii="Open Sans" w:hAnsi="Open Sans" w:cs="Open Sans"/>
          <w:b/>
          <w:bCs/>
          <w:sz w:val="32"/>
          <w:szCs w:val="32"/>
        </w:rPr>
        <w:t>MEGHA MAHAPATRA</w:t>
      </w:r>
    </w:p>
    <w:p w14:paraId="583A307F" w14:textId="2B4916C0" w:rsidR="00034985" w:rsidRPr="00D44DB0" w:rsidRDefault="008E02D3" w:rsidP="00CA3FDB">
      <w:pPr>
        <w:spacing w:after="0" w:line="240" w:lineRule="auto"/>
        <w:jc w:val="center"/>
        <w:rPr>
          <w:rFonts w:ascii="Open Sans" w:hAnsi="Open Sans" w:cs="Open Sans"/>
        </w:rPr>
      </w:pPr>
      <w:r w:rsidRPr="008E02D3">
        <w:rPr>
          <w:rFonts w:ascii="Open Sans" w:hAnsi="Open Sans" w:cs="Open Sans"/>
        </w:rPr>
        <w:t>meg.maha@gmail.com</w:t>
      </w:r>
      <w:r w:rsidR="00EF18E4" w:rsidRPr="00D44DB0">
        <w:rPr>
          <w:rFonts w:ascii="Open Sans" w:hAnsi="Open Sans" w:cs="Open Sans"/>
        </w:rPr>
        <w:t xml:space="preserve">| (863) 701-6426 </w:t>
      </w:r>
    </w:p>
    <w:p w14:paraId="587DFD85" w14:textId="61E84E68" w:rsidR="00B835A9" w:rsidRPr="00B835A9" w:rsidRDefault="00EF18E4" w:rsidP="00B835A9">
      <w:pPr>
        <w:spacing w:after="0" w:line="240" w:lineRule="auto"/>
        <w:jc w:val="center"/>
        <w:rPr>
          <w:rStyle w:val="Hyperlink"/>
          <w:rFonts w:ascii="Open Sans" w:hAnsi="Open Sans" w:cs="Open Sans"/>
          <w:color w:val="auto"/>
          <w:u w:val="none"/>
        </w:rPr>
      </w:pPr>
      <w:r w:rsidRPr="00B835A9">
        <w:rPr>
          <w:rFonts w:ascii="Open Sans" w:hAnsi="Open Sans" w:cs="Open Sans"/>
        </w:rPr>
        <w:t xml:space="preserve">Portfolio: </w:t>
      </w:r>
      <w:hyperlink r:id="rId6" w:history="1">
        <w:r w:rsidR="00B835A9" w:rsidRPr="003A2892">
          <w:rPr>
            <w:rStyle w:val="Hyperlink"/>
            <w:rFonts w:ascii="Open Sans" w:hAnsi="Open Sans" w:cs="Open Sans"/>
          </w:rPr>
          <w:t>https://megham-cloud.github.io/portfolio/</w:t>
        </w:r>
      </w:hyperlink>
    </w:p>
    <w:p w14:paraId="349E33AD" w14:textId="4CCDD53C" w:rsidR="00034985" w:rsidRDefault="00034985" w:rsidP="00034985">
      <w:pPr>
        <w:pBdr>
          <w:top w:val="single" w:sz="18" w:space="1" w:color="auto"/>
        </w:pBdr>
        <w:spacing w:after="0" w:line="240" w:lineRule="auto"/>
        <w:rPr>
          <w:rFonts w:ascii="Open Sans" w:hAnsi="Open Sans" w:cs="Open Sans"/>
          <w:color w:val="0563C1" w:themeColor="hyperlink"/>
          <w:u w:val="single"/>
        </w:rPr>
      </w:pPr>
    </w:p>
    <w:p w14:paraId="72B4BDBC" w14:textId="7C2AA7D1" w:rsidR="00B4417F" w:rsidRDefault="00B17B58" w:rsidP="00B4417F">
      <w:pPr>
        <w:spacing w:after="0" w:line="240" w:lineRule="auto"/>
        <w:jc w:val="center"/>
        <w:rPr>
          <w:rFonts w:ascii="Open Sans" w:hAnsi="Open Sans" w:cs="Open Sans"/>
          <w:b/>
          <w:bCs/>
          <w:sz w:val="24"/>
          <w:szCs w:val="24"/>
        </w:rPr>
      </w:pPr>
      <w:r>
        <w:rPr>
          <w:rFonts w:ascii="Open Sans" w:hAnsi="Open Sans" w:cs="Open Sans"/>
          <w:b/>
          <w:bCs/>
          <w:sz w:val="24"/>
          <w:szCs w:val="24"/>
        </w:rPr>
        <w:t xml:space="preserve">UX Designer </w:t>
      </w:r>
    </w:p>
    <w:p w14:paraId="64D5E839" w14:textId="77777777" w:rsidR="000273AA" w:rsidRPr="00956839" w:rsidRDefault="000273AA" w:rsidP="00B4417F">
      <w:pPr>
        <w:spacing w:after="0" w:line="240" w:lineRule="auto"/>
        <w:jc w:val="center"/>
        <w:rPr>
          <w:rFonts w:ascii="Open Sans" w:hAnsi="Open Sans" w:cs="Open Sans"/>
          <w:b/>
          <w:bCs/>
          <w:sz w:val="24"/>
          <w:szCs w:val="24"/>
        </w:rPr>
      </w:pPr>
    </w:p>
    <w:p w14:paraId="69465A42" w14:textId="74DD1F45" w:rsidR="00397320" w:rsidRPr="003704AC" w:rsidRDefault="000A6BEB" w:rsidP="00BB6355">
      <w:pPr>
        <w:spacing w:after="0" w:line="240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Intelligen</w:t>
      </w:r>
      <w:r w:rsidR="006F1C8F">
        <w:rPr>
          <w:rFonts w:ascii="Open Sans" w:hAnsi="Open Sans" w:cs="Open Sans"/>
        </w:rPr>
        <w:t xml:space="preserve">t, creative, and </w:t>
      </w:r>
      <w:r w:rsidR="00C5303C" w:rsidRPr="003704AC">
        <w:rPr>
          <w:rFonts w:ascii="Open Sans" w:hAnsi="Open Sans" w:cs="Open Sans"/>
        </w:rPr>
        <w:t xml:space="preserve">energetic </w:t>
      </w:r>
      <w:r w:rsidR="003516AC">
        <w:rPr>
          <w:rFonts w:ascii="Open Sans" w:hAnsi="Open Sans" w:cs="Open Sans"/>
        </w:rPr>
        <w:t xml:space="preserve">professional </w:t>
      </w:r>
      <w:r w:rsidR="001C4CA9">
        <w:rPr>
          <w:rFonts w:ascii="Open Sans" w:hAnsi="Open Sans" w:cs="Open Sans"/>
        </w:rPr>
        <w:t xml:space="preserve">with the innate ability to </w:t>
      </w:r>
      <w:r w:rsidR="00350CE6" w:rsidRPr="003704AC">
        <w:rPr>
          <w:rFonts w:ascii="Open Sans" w:hAnsi="Open Sans" w:cs="Open Sans"/>
        </w:rPr>
        <w:t>collaborat</w:t>
      </w:r>
      <w:r w:rsidR="009D0E10">
        <w:rPr>
          <w:rFonts w:ascii="Open Sans" w:hAnsi="Open Sans" w:cs="Open Sans"/>
        </w:rPr>
        <w:t>e</w:t>
      </w:r>
      <w:r w:rsidR="00350CE6" w:rsidRPr="003704AC">
        <w:rPr>
          <w:rFonts w:ascii="Open Sans" w:hAnsi="Open Sans" w:cs="Open Sans"/>
        </w:rPr>
        <w:t xml:space="preserve"> </w:t>
      </w:r>
      <w:r w:rsidR="00091786">
        <w:rPr>
          <w:rFonts w:ascii="Open Sans" w:hAnsi="Open Sans" w:cs="Open Sans"/>
        </w:rPr>
        <w:t>with</w:t>
      </w:r>
      <w:r w:rsidR="00210FF1" w:rsidRPr="003704AC">
        <w:rPr>
          <w:rFonts w:ascii="Open Sans" w:hAnsi="Open Sans" w:cs="Open Sans"/>
        </w:rPr>
        <w:t xml:space="preserve"> teams to </w:t>
      </w:r>
      <w:r w:rsidR="00CF4E58" w:rsidRPr="003704AC">
        <w:rPr>
          <w:rFonts w:ascii="Open Sans" w:hAnsi="Open Sans" w:cs="Open Sans"/>
        </w:rPr>
        <w:t>design</w:t>
      </w:r>
      <w:r w:rsidR="00210FF1" w:rsidRPr="003704AC">
        <w:rPr>
          <w:rFonts w:ascii="Open Sans" w:hAnsi="Open Sans" w:cs="Open Sans"/>
        </w:rPr>
        <w:t xml:space="preserve"> </w:t>
      </w:r>
      <w:r w:rsidR="00B61B81" w:rsidRPr="003704AC">
        <w:rPr>
          <w:rFonts w:ascii="Open Sans" w:hAnsi="Open Sans" w:cs="Open Sans"/>
        </w:rPr>
        <w:t xml:space="preserve">cutting edge </w:t>
      </w:r>
      <w:r w:rsidR="00CF4E58" w:rsidRPr="003704AC">
        <w:rPr>
          <w:rFonts w:ascii="Open Sans" w:hAnsi="Open Sans" w:cs="Open Sans"/>
        </w:rPr>
        <w:t xml:space="preserve">digital products </w:t>
      </w:r>
      <w:r w:rsidR="00B61B81" w:rsidRPr="003704AC">
        <w:rPr>
          <w:rFonts w:ascii="Open Sans" w:hAnsi="Open Sans" w:cs="Open Sans"/>
        </w:rPr>
        <w:t xml:space="preserve">that users will love. </w:t>
      </w:r>
      <w:r w:rsidR="006C4C99">
        <w:rPr>
          <w:rFonts w:ascii="Open Sans" w:hAnsi="Open Sans" w:cs="Open Sans"/>
        </w:rPr>
        <w:t xml:space="preserve">Excellent written and verbal communication skills with strong interpersonal skills. </w:t>
      </w:r>
      <w:r w:rsidR="0051071D" w:rsidRPr="003704AC">
        <w:rPr>
          <w:rFonts w:ascii="Open Sans" w:hAnsi="Open Sans" w:cs="Open Sans"/>
        </w:rPr>
        <w:t>S</w:t>
      </w:r>
      <w:r w:rsidR="00A656A0">
        <w:rPr>
          <w:rFonts w:ascii="Open Sans" w:hAnsi="Open Sans" w:cs="Open Sans"/>
        </w:rPr>
        <w:t>kill</w:t>
      </w:r>
      <w:r w:rsidR="006C6DD9">
        <w:rPr>
          <w:rFonts w:ascii="Open Sans" w:hAnsi="Open Sans" w:cs="Open Sans"/>
        </w:rPr>
        <w:t xml:space="preserve"> </w:t>
      </w:r>
      <w:r w:rsidR="0051071D" w:rsidRPr="003704AC">
        <w:rPr>
          <w:rFonts w:ascii="Open Sans" w:hAnsi="Open Sans" w:cs="Open Sans"/>
        </w:rPr>
        <w:t>set includes:</w:t>
      </w:r>
    </w:p>
    <w:p w14:paraId="17C7F565" w14:textId="1D5875C9" w:rsidR="0051071D" w:rsidRPr="003704AC" w:rsidRDefault="00D73429" w:rsidP="00EB1249">
      <w:pPr>
        <w:spacing w:after="0" w:line="240" w:lineRule="auto"/>
        <w:ind w:firstLine="720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>Storyboards</w:t>
      </w:r>
      <w:r w:rsidR="005D0DDC" w:rsidRPr="003704AC">
        <w:rPr>
          <w:rFonts w:ascii="Open Sans" w:hAnsi="Open Sans" w:cs="Open Sans"/>
        </w:rPr>
        <w:t xml:space="preserve"> </w:t>
      </w:r>
      <w:r w:rsidR="00650240" w:rsidRPr="003704AC">
        <w:rPr>
          <w:rFonts w:ascii="Open Sans" w:hAnsi="Open Sans" w:cs="Open Sans"/>
        </w:rPr>
        <w:tab/>
      </w:r>
      <w:r w:rsidR="00650240" w:rsidRPr="003704AC">
        <w:rPr>
          <w:rFonts w:ascii="Open Sans" w:hAnsi="Open Sans" w:cs="Open Sans"/>
        </w:rPr>
        <w:tab/>
      </w:r>
      <w:r w:rsidR="00552E6B" w:rsidRPr="003704AC">
        <w:rPr>
          <w:rFonts w:ascii="Open Sans" w:hAnsi="Open Sans" w:cs="Open Sans"/>
        </w:rPr>
        <w:tab/>
      </w:r>
      <w:r w:rsidR="00EB1249" w:rsidRPr="003704AC">
        <w:rPr>
          <w:rFonts w:ascii="Open Sans" w:hAnsi="Open Sans" w:cs="Open Sans"/>
        </w:rPr>
        <w:tab/>
      </w:r>
      <w:r w:rsidR="005D0DDC" w:rsidRPr="003704AC">
        <w:rPr>
          <w:rFonts w:ascii="Open Sans" w:hAnsi="Open Sans" w:cs="Open Sans"/>
        </w:rPr>
        <w:t xml:space="preserve">Wireframes </w:t>
      </w:r>
      <w:r w:rsidR="00650240" w:rsidRPr="003704AC">
        <w:rPr>
          <w:rFonts w:ascii="Open Sans" w:hAnsi="Open Sans" w:cs="Open Sans"/>
        </w:rPr>
        <w:tab/>
      </w:r>
      <w:r w:rsidR="00650240" w:rsidRPr="003704AC">
        <w:rPr>
          <w:rFonts w:ascii="Open Sans" w:hAnsi="Open Sans" w:cs="Open Sans"/>
        </w:rPr>
        <w:tab/>
      </w:r>
      <w:r w:rsidR="003704AC">
        <w:rPr>
          <w:rFonts w:ascii="Open Sans" w:hAnsi="Open Sans" w:cs="Open Sans"/>
        </w:rPr>
        <w:tab/>
      </w:r>
      <w:r w:rsidR="00650240" w:rsidRPr="003704AC">
        <w:rPr>
          <w:rFonts w:ascii="Open Sans" w:hAnsi="Open Sans" w:cs="Open Sans"/>
        </w:rPr>
        <w:t>Prototypes</w:t>
      </w:r>
    </w:p>
    <w:p w14:paraId="38CA6282" w14:textId="3D458F85" w:rsidR="00552E6B" w:rsidRPr="003704AC" w:rsidRDefault="00552E6B" w:rsidP="00EB1249">
      <w:pPr>
        <w:spacing w:after="0" w:line="240" w:lineRule="auto"/>
        <w:ind w:firstLine="720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>User Flow Diagrams</w:t>
      </w:r>
      <w:r w:rsidRPr="003704AC">
        <w:rPr>
          <w:rFonts w:ascii="Open Sans" w:hAnsi="Open Sans" w:cs="Open Sans"/>
        </w:rPr>
        <w:tab/>
      </w:r>
      <w:r w:rsidR="00EB1249" w:rsidRPr="003704AC">
        <w:rPr>
          <w:rFonts w:ascii="Open Sans" w:hAnsi="Open Sans" w:cs="Open Sans"/>
        </w:rPr>
        <w:tab/>
      </w:r>
      <w:r w:rsidR="003704AC">
        <w:rPr>
          <w:rFonts w:ascii="Open Sans" w:hAnsi="Open Sans" w:cs="Open Sans"/>
        </w:rPr>
        <w:tab/>
      </w:r>
      <w:r w:rsidRPr="003704AC">
        <w:rPr>
          <w:rFonts w:ascii="Open Sans" w:hAnsi="Open Sans" w:cs="Open Sans"/>
        </w:rPr>
        <w:t>UserTesting.com</w:t>
      </w:r>
      <w:r w:rsidRPr="003704AC">
        <w:rPr>
          <w:rFonts w:ascii="Open Sans" w:hAnsi="Open Sans" w:cs="Open Sans"/>
        </w:rPr>
        <w:tab/>
      </w:r>
      <w:r w:rsidR="003704AC">
        <w:rPr>
          <w:rFonts w:ascii="Open Sans" w:hAnsi="Open Sans" w:cs="Open Sans"/>
        </w:rPr>
        <w:tab/>
      </w:r>
      <w:r w:rsidR="008B571E" w:rsidRPr="003704AC">
        <w:rPr>
          <w:rFonts w:ascii="Open Sans" w:hAnsi="Open Sans" w:cs="Open Sans"/>
        </w:rPr>
        <w:t>U</w:t>
      </w:r>
      <w:r w:rsidR="006C60A5">
        <w:rPr>
          <w:rFonts w:ascii="Open Sans" w:hAnsi="Open Sans" w:cs="Open Sans"/>
        </w:rPr>
        <w:t>X</w:t>
      </w:r>
      <w:r w:rsidR="008B571E" w:rsidRPr="003704AC">
        <w:rPr>
          <w:rFonts w:ascii="Open Sans" w:hAnsi="Open Sans" w:cs="Open Sans"/>
        </w:rPr>
        <w:t xml:space="preserve"> Research</w:t>
      </w:r>
      <w:r w:rsidR="00550E90" w:rsidRPr="003704AC">
        <w:rPr>
          <w:rFonts w:ascii="Open Sans" w:hAnsi="Open Sans" w:cs="Open Sans"/>
        </w:rPr>
        <w:t xml:space="preserve"> </w:t>
      </w:r>
    </w:p>
    <w:p w14:paraId="3FF21771" w14:textId="02271FB9" w:rsidR="00550E90" w:rsidRDefault="00EB1249" w:rsidP="00EB1249">
      <w:pPr>
        <w:spacing w:after="0" w:line="240" w:lineRule="auto"/>
        <w:ind w:firstLine="720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>Desktop and Mobile Apps</w:t>
      </w:r>
      <w:r w:rsidRPr="003704AC">
        <w:rPr>
          <w:rFonts w:ascii="Open Sans" w:hAnsi="Open Sans" w:cs="Open Sans"/>
        </w:rPr>
        <w:tab/>
      </w:r>
      <w:r w:rsidRPr="003704AC">
        <w:rPr>
          <w:rFonts w:ascii="Open Sans" w:hAnsi="Open Sans" w:cs="Open Sans"/>
        </w:rPr>
        <w:tab/>
      </w:r>
      <w:r w:rsidR="003704AC" w:rsidRPr="003704AC">
        <w:rPr>
          <w:rFonts w:ascii="Open Sans" w:hAnsi="Open Sans" w:cs="Open Sans"/>
        </w:rPr>
        <w:t>Competitor Analysis</w:t>
      </w:r>
      <w:r w:rsidR="002972F6" w:rsidRPr="003704AC">
        <w:rPr>
          <w:rFonts w:ascii="Open Sans" w:hAnsi="Open Sans" w:cs="Open Sans"/>
        </w:rPr>
        <w:tab/>
      </w:r>
      <w:r w:rsidR="003704AC">
        <w:rPr>
          <w:rFonts w:ascii="Open Sans" w:hAnsi="Open Sans" w:cs="Open Sans"/>
        </w:rPr>
        <w:tab/>
      </w:r>
      <w:r w:rsidR="002972F6" w:rsidRPr="003704AC">
        <w:rPr>
          <w:rFonts w:ascii="Open Sans" w:hAnsi="Open Sans" w:cs="Open Sans"/>
        </w:rPr>
        <w:t>UI/UX Design System</w:t>
      </w:r>
    </w:p>
    <w:p w14:paraId="31F8B0BC" w14:textId="39BCEF2F" w:rsidR="003704AC" w:rsidRDefault="00244BA7" w:rsidP="00EB1249">
      <w:pPr>
        <w:spacing w:after="0" w:line="240" w:lineRule="auto"/>
        <w:ind w:firstLine="720"/>
        <w:rPr>
          <w:rFonts w:ascii="Open Sans" w:hAnsi="Open Sans" w:cs="Open Sans"/>
        </w:rPr>
      </w:pPr>
      <w:r>
        <w:rPr>
          <w:rFonts w:ascii="Open Sans" w:hAnsi="Open Sans" w:cs="Open Sans"/>
        </w:rPr>
        <w:t>Visual &amp; Interactive Design</w:t>
      </w:r>
      <w:r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ab/>
      </w:r>
      <w:r w:rsidR="00436BEC">
        <w:rPr>
          <w:rFonts w:ascii="Open Sans" w:hAnsi="Open Sans" w:cs="Open Sans"/>
        </w:rPr>
        <w:t>Information Architecture</w:t>
      </w:r>
      <w:r>
        <w:rPr>
          <w:rFonts w:ascii="Open Sans" w:hAnsi="Open Sans" w:cs="Open Sans"/>
        </w:rPr>
        <w:tab/>
      </w:r>
      <w:r w:rsidR="004048BE">
        <w:rPr>
          <w:rFonts w:ascii="Open Sans" w:hAnsi="Open Sans" w:cs="Open Sans"/>
        </w:rPr>
        <w:t>Agile Methodologies</w:t>
      </w:r>
    </w:p>
    <w:p w14:paraId="50EFDF5B" w14:textId="77777777" w:rsidR="003704AC" w:rsidRPr="003704AC" w:rsidRDefault="003704AC" w:rsidP="00EB1249">
      <w:pPr>
        <w:spacing w:after="0" w:line="240" w:lineRule="auto"/>
        <w:ind w:firstLine="720"/>
        <w:rPr>
          <w:rFonts w:ascii="Open Sans" w:hAnsi="Open Sans" w:cs="Open Sans"/>
        </w:rPr>
      </w:pPr>
    </w:p>
    <w:p w14:paraId="360EB807" w14:textId="3ABF50AD" w:rsidR="00536D5F" w:rsidRPr="00B13F4D" w:rsidRDefault="00536D5F" w:rsidP="000E7A67">
      <w:pPr>
        <w:spacing w:after="0" w:line="240" w:lineRule="auto"/>
        <w:jc w:val="center"/>
        <w:rPr>
          <w:rFonts w:ascii="Open Sans" w:hAnsi="Open Sans" w:cs="Open Sans"/>
          <w:caps/>
        </w:rPr>
      </w:pPr>
      <w:r w:rsidRPr="00B13F4D">
        <w:rPr>
          <w:rFonts w:ascii="Open Sans" w:hAnsi="Open Sans" w:cs="Open Sans"/>
          <w:b/>
          <w:bCs/>
          <w:caps/>
        </w:rPr>
        <w:t>E</w:t>
      </w:r>
      <w:r w:rsidR="008E08E1" w:rsidRPr="00B13F4D">
        <w:rPr>
          <w:rFonts w:ascii="Open Sans" w:hAnsi="Open Sans" w:cs="Open Sans"/>
          <w:b/>
          <w:bCs/>
          <w:caps/>
        </w:rPr>
        <w:t>ducation</w:t>
      </w:r>
    </w:p>
    <w:p w14:paraId="16D505B9" w14:textId="416B5D70" w:rsidR="00536D5F" w:rsidRPr="003704AC" w:rsidRDefault="00536D5F" w:rsidP="00BB6355">
      <w:p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>University of Florida, Gainesville, FL | May 2021</w:t>
      </w:r>
    </w:p>
    <w:p w14:paraId="7ABF7A99" w14:textId="65A739D2" w:rsidR="00536D5F" w:rsidRPr="003704AC" w:rsidRDefault="00536D5F" w:rsidP="00BB6355">
      <w:p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>Bachelor of Arts in Mathematics</w:t>
      </w:r>
    </w:p>
    <w:p w14:paraId="5B6209AD" w14:textId="737FF162" w:rsidR="00CB7765" w:rsidRPr="003704AC" w:rsidRDefault="00CB7765" w:rsidP="00BB6355">
      <w:pPr>
        <w:spacing w:after="0" w:line="240" w:lineRule="auto"/>
        <w:rPr>
          <w:rFonts w:ascii="Open Sans" w:hAnsi="Open Sans" w:cs="Open Sans"/>
          <w:u w:val="single"/>
        </w:rPr>
      </w:pPr>
      <w:r w:rsidRPr="003704AC">
        <w:rPr>
          <w:rFonts w:ascii="Open Sans" w:hAnsi="Open Sans" w:cs="Open Sans"/>
          <w:u w:val="single"/>
        </w:rPr>
        <w:t>Awards and Honors</w:t>
      </w:r>
    </w:p>
    <w:p w14:paraId="0E5C2FC5" w14:textId="7D0AC931" w:rsidR="00CB7765" w:rsidRPr="003704AC" w:rsidRDefault="00CB7765" w:rsidP="00BB6355">
      <w:p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>Dean’s List</w:t>
      </w:r>
    </w:p>
    <w:p w14:paraId="21D554D7" w14:textId="1E917916" w:rsidR="00CB7765" w:rsidRPr="003704AC" w:rsidRDefault="00CB7765" w:rsidP="00BB6355">
      <w:p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>Florida Bright Futures Scholar</w:t>
      </w:r>
    </w:p>
    <w:p w14:paraId="4DDEF19F" w14:textId="7CE8362D" w:rsidR="000E7A67" w:rsidRPr="003704AC" w:rsidRDefault="000E7A67" w:rsidP="00BB6355">
      <w:pPr>
        <w:spacing w:after="0" w:line="240" w:lineRule="auto"/>
        <w:rPr>
          <w:rFonts w:ascii="Open Sans" w:hAnsi="Open Sans" w:cs="Open Sans"/>
        </w:rPr>
      </w:pPr>
    </w:p>
    <w:p w14:paraId="00F7C36B" w14:textId="77777777" w:rsidR="000E7A67" w:rsidRPr="003704AC" w:rsidRDefault="000E7A67" w:rsidP="000E7A67">
      <w:p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>University of Central Florida, Orlando, FL | February 2021</w:t>
      </w:r>
    </w:p>
    <w:p w14:paraId="4A02991D" w14:textId="53D34EF8" w:rsidR="00397320" w:rsidRDefault="000E7A67" w:rsidP="00BB6355">
      <w:p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>UX/UI</w:t>
      </w:r>
      <w:r w:rsidR="00DB403D">
        <w:rPr>
          <w:rFonts w:ascii="Open Sans" w:hAnsi="Open Sans" w:cs="Open Sans"/>
        </w:rPr>
        <w:t xml:space="preserve"> Certificate</w:t>
      </w:r>
    </w:p>
    <w:p w14:paraId="6C8961CC" w14:textId="297F6C0E" w:rsidR="00E3331B" w:rsidRPr="00E3331B" w:rsidRDefault="00E3331B" w:rsidP="00BB6355">
      <w:pPr>
        <w:spacing w:after="0" w:line="240" w:lineRule="auto"/>
        <w:rPr>
          <w:rFonts w:ascii="Open Sans" w:hAnsi="Open Sans" w:cs="Open Sans"/>
          <w:u w:val="single"/>
        </w:rPr>
      </w:pPr>
      <w:r w:rsidRPr="00E3331B">
        <w:rPr>
          <w:rFonts w:ascii="Open Sans" w:hAnsi="Open Sans" w:cs="Open Sans"/>
          <w:u w:val="single"/>
        </w:rPr>
        <w:t>Curriculum</w:t>
      </w:r>
    </w:p>
    <w:p w14:paraId="5EBB1A7B" w14:textId="176001AA" w:rsidR="00DB403D" w:rsidRPr="0068124E" w:rsidRDefault="00EE0E81" w:rsidP="00BB6355">
      <w:pPr>
        <w:spacing w:after="0" w:line="240" w:lineRule="auto"/>
        <w:rPr>
          <w:rFonts w:ascii="Open Sans" w:hAnsi="Open Sans" w:cs="Open Sans"/>
          <w:b/>
          <w:bCs/>
        </w:rPr>
      </w:pPr>
      <w:r w:rsidRPr="0068124E">
        <w:rPr>
          <w:rStyle w:val="Strong"/>
          <w:rFonts w:ascii="Open Sans" w:hAnsi="Open Sans" w:cs="Open Sans"/>
          <w:b w:val="0"/>
          <w:bCs w:val="0"/>
          <w:color w:val="222222"/>
          <w:shd w:val="clear" w:color="auto" w:fill="FFFFFF"/>
        </w:rPr>
        <w:t>User-Centric Design Research</w:t>
      </w:r>
    </w:p>
    <w:p w14:paraId="68A236B5" w14:textId="2C1C85D9" w:rsidR="00CF1A3B" w:rsidRDefault="00821CFF" w:rsidP="00BB6355">
      <w:pPr>
        <w:spacing w:after="0" w:line="240" w:lineRule="auto"/>
        <w:rPr>
          <w:rFonts w:ascii="Open Sans" w:hAnsi="Open Sans" w:cs="Open Sans"/>
        </w:rPr>
      </w:pPr>
      <w:r w:rsidRPr="00821CFF">
        <w:rPr>
          <w:rFonts w:ascii="Open Sans" w:hAnsi="Open Sans" w:cs="Open Sans"/>
        </w:rPr>
        <w:t>User Interface Development</w:t>
      </w:r>
    </w:p>
    <w:p w14:paraId="5D4796CB" w14:textId="695CAE3A" w:rsidR="00821CFF" w:rsidRDefault="00821CFF" w:rsidP="00BB6355">
      <w:pPr>
        <w:spacing w:after="0" w:line="240" w:lineRule="auto"/>
        <w:rPr>
          <w:rFonts w:ascii="Open Sans" w:hAnsi="Open Sans" w:cs="Open Sans"/>
        </w:rPr>
      </w:pPr>
      <w:r w:rsidRPr="00821CFF">
        <w:rPr>
          <w:rFonts w:ascii="Open Sans" w:hAnsi="Open Sans" w:cs="Open Sans"/>
        </w:rPr>
        <w:t>Visual Prototyping and Wireframing</w:t>
      </w:r>
    </w:p>
    <w:p w14:paraId="182EEB2A" w14:textId="71C49E0E" w:rsidR="00042AA5" w:rsidRDefault="0068124E" w:rsidP="00BB6355">
      <w:pPr>
        <w:spacing w:after="0" w:line="240" w:lineRule="auto"/>
        <w:rPr>
          <w:rFonts w:ascii="Open Sans" w:hAnsi="Open Sans" w:cs="Open Sans"/>
        </w:rPr>
      </w:pPr>
      <w:r w:rsidRPr="0068124E">
        <w:rPr>
          <w:rFonts w:ascii="Open Sans" w:hAnsi="Open Sans" w:cs="Open Sans"/>
        </w:rPr>
        <w:t>Web Prototyping</w:t>
      </w:r>
    </w:p>
    <w:p w14:paraId="2933B3F5" w14:textId="21227016" w:rsidR="00EF18E4" w:rsidRPr="00B13F4D" w:rsidRDefault="00EF18E4" w:rsidP="00042AA5">
      <w:pPr>
        <w:spacing w:after="0" w:line="240" w:lineRule="auto"/>
        <w:jc w:val="center"/>
        <w:rPr>
          <w:rFonts w:ascii="Open Sans" w:hAnsi="Open Sans" w:cs="Open Sans"/>
          <w:b/>
          <w:bCs/>
          <w:caps/>
        </w:rPr>
      </w:pPr>
      <w:r w:rsidRPr="00B13F4D">
        <w:rPr>
          <w:rFonts w:ascii="Open Sans" w:hAnsi="Open Sans" w:cs="Open Sans"/>
          <w:b/>
          <w:bCs/>
          <w:caps/>
        </w:rPr>
        <w:t>T</w:t>
      </w:r>
      <w:r w:rsidR="008E08E1" w:rsidRPr="00B13F4D">
        <w:rPr>
          <w:rFonts w:ascii="Open Sans" w:hAnsi="Open Sans" w:cs="Open Sans"/>
          <w:b/>
          <w:bCs/>
          <w:caps/>
        </w:rPr>
        <w:t>echnical Skills</w:t>
      </w:r>
    </w:p>
    <w:p w14:paraId="66676C81" w14:textId="2030B01F" w:rsidR="00EF18E4" w:rsidRDefault="005232BC" w:rsidP="00BB6355">
      <w:p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 xml:space="preserve">Figma, </w:t>
      </w:r>
      <w:r w:rsidR="00EF18E4" w:rsidRPr="003704AC">
        <w:rPr>
          <w:rFonts w:ascii="Open Sans" w:hAnsi="Open Sans" w:cs="Open Sans"/>
        </w:rPr>
        <w:t>Persona Creation, User Interviewing, Insight Synthesis, Google Analytics,</w:t>
      </w:r>
      <w:r w:rsidR="001C2330" w:rsidRPr="003704AC">
        <w:rPr>
          <w:rFonts w:ascii="Open Sans" w:hAnsi="Open Sans" w:cs="Open Sans"/>
        </w:rPr>
        <w:t xml:space="preserve"> Responsive Design</w:t>
      </w:r>
      <w:r w:rsidR="00EF18E4" w:rsidRPr="003704AC">
        <w:rPr>
          <w:rFonts w:ascii="Open Sans" w:hAnsi="Open Sans" w:cs="Open Sans"/>
        </w:rPr>
        <w:t xml:space="preserve">, Heuristic Evaluation, </w:t>
      </w:r>
      <w:r w:rsidR="0067674F" w:rsidRPr="003704AC">
        <w:rPr>
          <w:rFonts w:ascii="Open Sans" w:hAnsi="Open Sans" w:cs="Open Sans"/>
        </w:rPr>
        <w:t>Information Architecture,</w:t>
      </w:r>
      <w:r w:rsidR="00090886" w:rsidRPr="003704AC">
        <w:rPr>
          <w:rFonts w:ascii="Open Sans" w:hAnsi="Open Sans" w:cs="Open Sans"/>
        </w:rPr>
        <w:t xml:space="preserve"> Sitemaps,</w:t>
      </w:r>
      <w:r w:rsidR="00EF18E4" w:rsidRPr="003704AC">
        <w:rPr>
          <w:rFonts w:ascii="Open Sans" w:hAnsi="Open Sans" w:cs="Open Sans"/>
        </w:rPr>
        <w:t xml:space="preserve"> </w:t>
      </w:r>
      <w:r w:rsidR="006B7A67" w:rsidRPr="003704AC">
        <w:rPr>
          <w:rFonts w:ascii="Open Sans" w:hAnsi="Open Sans" w:cs="Open Sans"/>
        </w:rPr>
        <w:t xml:space="preserve">Adobe XD, </w:t>
      </w:r>
      <w:r w:rsidR="000B54F9">
        <w:rPr>
          <w:rFonts w:ascii="Open Sans" w:hAnsi="Open Sans" w:cs="Open Sans"/>
        </w:rPr>
        <w:t xml:space="preserve">and </w:t>
      </w:r>
      <w:r w:rsidR="006B7A67" w:rsidRPr="003704AC">
        <w:rPr>
          <w:rFonts w:ascii="Open Sans" w:hAnsi="Open Sans" w:cs="Open Sans"/>
        </w:rPr>
        <w:t>Miro</w:t>
      </w:r>
    </w:p>
    <w:p w14:paraId="4ADFD045" w14:textId="77777777" w:rsidR="00042AA5" w:rsidRPr="003704AC" w:rsidRDefault="00042AA5" w:rsidP="00BB6355">
      <w:pPr>
        <w:spacing w:after="0" w:line="240" w:lineRule="auto"/>
        <w:rPr>
          <w:rFonts w:ascii="Open Sans" w:hAnsi="Open Sans" w:cs="Open Sans"/>
        </w:rPr>
      </w:pPr>
    </w:p>
    <w:p w14:paraId="28BA85AE" w14:textId="551BE5C6" w:rsidR="00EF18E4" w:rsidRPr="00B13F4D" w:rsidRDefault="00CB7765" w:rsidP="00042AA5">
      <w:pPr>
        <w:spacing w:after="0" w:line="240" w:lineRule="auto"/>
        <w:jc w:val="center"/>
        <w:rPr>
          <w:rFonts w:ascii="Open Sans" w:hAnsi="Open Sans" w:cs="Open Sans"/>
          <w:b/>
          <w:bCs/>
          <w:caps/>
        </w:rPr>
      </w:pPr>
      <w:r w:rsidRPr="00B13F4D">
        <w:rPr>
          <w:rFonts w:ascii="Open Sans" w:hAnsi="Open Sans" w:cs="Open Sans"/>
          <w:b/>
          <w:bCs/>
          <w:caps/>
        </w:rPr>
        <w:t xml:space="preserve">Professional Experience and </w:t>
      </w:r>
      <w:r w:rsidR="00D933C0" w:rsidRPr="00B13F4D">
        <w:rPr>
          <w:rFonts w:ascii="Open Sans" w:hAnsi="Open Sans" w:cs="Open Sans"/>
          <w:b/>
          <w:bCs/>
          <w:caps/>
        </w:rPr>
        <w:t>Projects</w:t>
      </w:r>
    </w:p>
    <w:p w14:paraId="488B416A" w14:textId="79D69B86" w:rsidR="005C554D" w:rsidRPr="003704AC" w:rsidRDefault="005C554D" w:rsidP="00D933C0">
      <w:pPr>
        <w:spacing w:after="0" w:line="240" w:lineRule="auto"/>
        <w:rPr>
          <w:rFonts w:ascii="Open Sans" w:hAnsi="Open Sans" w:cs="Open Sans"/>
        </w:rPr>
      </w:pPr>
      <w:proofErr w:type="spellStart"/>
      <w:r w:rsidRPr="005728B2">
        <w:rPr>
          <w:rFonts w:ascii="Open Sans" w:hAnsi="Open Sans" w:cs="Open Sans"/>
          <w:b/>
          <w:bCs/>
        </w:rPr>
        <w:t>UserTesting</w:t>
      </w:r>
      <w:proofErr w:type="spellEnd"/>
      <w:r w:rsidR="0068419B">
        <w:rPr>
          <w:rFonts w:ascii="Open Sans" w:hAnsi="Open Sans" w:cs="Open Sans"/>
          <w:b/>
          <w:bCs/>
        </w:rPr>
        <w:t xml:space="preserve"> </w:t>
      </w:r>
      <w:r w:rsidR="000C1380" w:rsidRPr="00260923">
        <w:rPr>
          <w:rFonts w:ascii="Open Sans" w:hAnsi="Open Sans" w:cs="Open Sans"/>
        </w:rPr>
        <w:t xml:space="preserve">| </w:t>
      </w:r>
      <w:r w:rsidR="008B6D74" w:rsidRPr="003704AC">
        <w:rPr>
          <w:rFonts w:ascii="Open Sans" w:hAnsi="Open Sans" w:cs="Open Sans"/>
        </w:rPr>
        <w:t xml:space="preserve">June 2021 – </w:t>
      </w:r>
      <w:r w:rsidR="006C078B">
        <w:rPr>
          <w:rFonts w:ascii="Open Sans" w:hAnsi="Open Sans" w:cs="Open Sans"/>
        </w:rPr>
        <w:t>January 2022</w:t>
      </w:r>
    </w:p>
    <w:p w14:paraId="5D7193E1" w14:textId="33EEF3A2" w:rsidR="00A43DD3" w:rsidRPr="003704AC" w:rsidRDefault="00A43DD3" w:rsidP="00D933C0">
      <w:p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>Tester</w:t>
      </w:r>
    </w:p>
    <w:p w14:paraId="063A0CE3" w14:textId="391957F8" w:rsidR="008B6D74" w:rsidRPr="006C078B" w:rsidRDefault="008B6D74" w:rsidP="00C74DB3">
      <w:pPr>
        <w:pStyle w:val="ListParagraph"/>
        <w:numPr>
          <w:ilvl w:val="0"/>
          <w:numId w:val="2"/>
        </w:numPr>
        <w:spacing w:after="0" w:line="240" w:lineRule="auto"/>
        <w:rPr>
          <w:rFonts w:ascii="Open Sans" w:hAnsi="Open Sans" w:cs="Open Sans"/>
          <w:b/>
          <w:bCs/>
        </w:rPr>
      </w:pPr>
      <w:r w:rsidRPr="003704AC">
        <w:rPr>
          <w:rFonts w:ascii="Open Sans" w:hAnsi="Open Sans" w:cs="Open Sans"/>
        </w:rPr>
        <w:t xml:space="preserve">Provide user feedback for web and mobile </w:t>
      </w:r>
      <w:r w:rsidR="000D55BF" w:rsidRPr="003704AC">
        <w:rPr>
          <w:rFonts w:ascii="Open Sans" w:hAnsi="Open Sans" w:cs="Open Sans"/>
        </w:rPr>
        <w:t>platform</w:t>
      </w:r>
      <w:r w:rsidRPr="003704AC">
        <w:rPr>
          <w:rFonts w:ascii="Open Sans" w:hAnsi="Open Sans" w:cs="Open Sans"/>
        </w:rPr>
        <w:t xml:space="preserve"> testing</w:t>
      </w:r>
      <w:r w:rsidR="00C209DA" w:rsidRPr="003704AC">
        <w:rPr>
          <w:rFonts w:ascii="Open Sans" w:hAnsi="Open Sans" w:cs="Open Sans"/>
        </w:rPr>
        <w:t xml:space="preserve"> to improve online customer experience</w:t>
      </w:r>
    </w:p>
    <w:p w14:paraId="76C70F20" w14:textId="06E16B22" w:rsidR="00042AA5" w:rsidRDefault="00042AA5" w:rsidP="006C078B">
      <w:pPr>
        <w:spacing w:after="0" w:line="240" w:lineRule="auto"/>
        <w:rPr>
          <w:rFonts w:ascii="Open Sans" w:hAnsi="Open Sans" w:cs="Open Sans"/>
          <w:b/>
          <w:bCs/>
        </w:rPr>
      </w:pPr>
    </w:p>
    <w:p w14:paraId="10D7B0FA" w14:textId="77777777" w:rsidR="00436BEC" w:rsidRDefault="00436BEC" w:rsidP="006C078B">
      <w:pPr>
        <w:spacing w:after="0" w:line="240" w:lineRule="auto"/>
        <w:rPr>
          <w:rFonts w:ascii="Open Sans" w:hAnsi="Open Sans" w:cs="Open Sans"/>
          <w:b/>
          <w:bCs/>
        </w:rPr>
      </w:pPr>
    </w:p>
    <w:p w14:paraId="12994938" w14:textId="77777777" w:rsidR="006C078B" w:rsidRPr="006C078B" w:rsidRDefault="006C078B" w:rsidP="006C078B">
      <w:pPr>
        <w:spacing w:after="0" w:line="240" w:lineRule="auto"/>
        <w:rPr>
          <w:rFonts w:ascii="Open Sans" w:hAnsi="Open Sans" w:cs="Open Sans"/>
        </w:rPr>
      </w:pPr>
    </w:p>
    <w:p w14:paraId="7F25D11F" w14:textId="77777777" w:rsidR="00042AA5" w:rsidRPr="005728B2" w:rsidRDefault="00042AA5" w:rsidP="00042AA5">
      <w:pPr>
        <w:pStyle w:val="ListParagraph"/>
        <w:spacing w:after="0" w:line="240" w:lineRule="auto"/>
        <w:rPr>
          <w:rFonts w:ascii="Open Sans" w:hAnsi="Open Sans" w:cs="Open Sans"/>
          <w:b/>
          <w:bCs/>
        </w:rPr>
      </w:pPr>
    </w:p>
    <w:p w14:paraId="0D4A5B9D" w14:textId="77777777" w:rsidR="00DD1BB1" w:rsidRDefault="00DD1BB1" w:rsidP="00C8320B">
      <w:pPr>
        <w:spacing w:after="0" w:line="240" w:lineRule="auto"/>
        <w:rPr>
          <w:rFonts w:ascii="Open Sans" w:hAnsi="Open Sans" w:cs="Open Sans"/>
        </w:rPr>
      </w:pPr>
    </w:p>
    <w:p w14:paraId="4ECCBDFB" w14:textId="1FA1128A" w:rsidR="006C078B" w:rsidRDefault="00C93000" w:rsidP="00C8320B">
      <w:pPr>
        <w:spacing w:after="0" w:line="240" w:lineRule="auto"/>
        <w:rPr>
          <w:rFonts w:ascii="Open Sans" w:hAnsi="Open Sans" w:cs="Open Sans"/>
        </w:rPr>
      </w:pPr>
      <w:proofErr w:type="spellStart"/>
      <w:r>
        <w:rPr>
          <w:rFonts w:ascii="Open Sans" w:hAnsi="Open Sans" w:cs="Open Sans"/>
        </w:rPr>
        <w:lastRenderedPageBreak/>
        <w:t>Megha</w:t>
      </w:r>
      <w:proofErr w:type="spellEnd"/>
      <w:r>
        <w:rPr>
          <w:rFonts w:ascii="Open Sans" w:hAnsi="Open Sans" w:cs="Open Sans"/>
        </w:rPr>
        <w:t xml:space="preserve"> Mahapatra                                                                                                                 page 2</w:t>
      </w:r>
    </w:p>
    <w:p w14:paraId="73EA8AFB" w14:textId="0150EF22" w:rsidR="00C93000" w:rsidRDefault="00C93000" w:rsidP="00C93000">
      <w:pPr>
        <w:pBdr>
          <w:top w:val="single" w:sz="2" w:space="1" w:color="auto"/>
        </w:pBdr>
        <w:spacing w:after="0" w:line="240" w:lineRule="auto"/>
        <w:rPr>
          <w:rFonts w:ascii="Open Sans" w:hAnsi="Open Sans" w:cs="Open Sans"/>
        </w:rPr>
      </w:pPr>
    </w:p>
    <w:p w14:paraId="30A12739" w14:textId="77777777" w:rsidR="006C078B" w:rsidRPr="006C078B" w:rsidRDefault="006C078B" w:rsidP="006C078B">
      <w:pPr>
        <w:spacing w:after="0" w:line="240" w:lineRule="auto"/>
        <w:rPr>
          <w:rFonts w:ascii="Open Sans" w:hAnsi="Open Sans" w:cs="Open Sans"/>
        </w:rPr>
      </w:pPr>
      <w:r>
        <w:rPr>
          <w:rFonts w:ascii="Open Sans" w:hAnsi="Open Sans" w:cs="Open Sans"/>
          <w:b/>
          <w:bCs/>
        </w:rPr>
        <w:t>Tech Mahindra</w:t>
      </w:r>
      <w:r>
        <w:rPr>
          <w:rFonts w:ascii="Open Sans" w:hAnsi="Open Sans" w:cs="Open Sans"/>
        </w:rPr>
        <w:t xml:space="preserve"> | January 2022 – Present</w:t>
      </w:r>
    </w:p>
    <w:p w14:paraId="18F2AB45" w14:textId="2C536B3F" w:rsidR="006C078B" w:rsidRDefault="006C078B" w:rsidP="006C078B">
      <w:pPr>
        <w:spacing w:after="0" w:line="240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UX Designer</w:t>
      </w:r>
    </w:p>
    <w:p w14:paraId="6858968C" w14:textId="3141C10E" w:rsidR="00B32724" w:rsidRDefault="00B32724" w:rsidP="00B32724">
      <w:pPr>
        <w:pStyle w:val="ListParagraph"/>
        <w:numPr>
          <w:ilvl w:val="0"/>
          <w:numId w:val="2"/>
        </w:numPr>
        <w:spacing w:after="0" w:line="240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Redesign webpages by creating wireframes and prototypes through conducting user interviews, performing heuristic evaluations of existing webpages, and creating user flows</w:t>
      </w:r>
    </w:p>
    <w:p w14:paraId="28E2B837" w14:textId="09F7910E" w:rsidR="00B32724" w:rsidRPr="00B32724" w:rsidRDefault="00B32724" w:rsidP="00B32724">
      <w:pPr>
        <w:pStyle w:val="ListParagraph"/>
        <w:numPr>
          <w:ilvl w:val="0"/>
          <w:numId w:val="2"/>
        </w:numPr>
        <w:spacing w:after="0" w:line="240" w:lineRule="auto"/>
        <w:rPr>
          <w:rFonts w:ascii="Open Sans" w:hAnsi="Open Sans" w:cs="Open Sans"/>
        </w:rPr>
      </w:pPr>
      <w:r>
        <w:rPr>
          <w:rFonts w:ascii="Open Sans" w:hAnsi="Open Sans" w:cs="Open Sans"/>
        </w:rPr>
        <w:t>Collaborate and receive feedback from other designers</w:t>
      </w:r>
      <w:r w:rsidR="00436BEC">
        <w:rPr>
          <w:rFonts w:ascii="Open Sans" w:hAnsi="Open Sans" w:cs="Open Sans"/>
        </w:rPr>
        <w:t xml:space="preserve">, developers, and product owners to create designs that bridge users, development, and business </w:t>
      </w:r>
    </w:p>
    <w:p w14:paraId="2854C209" w14:textId="77777777" w:rsidR="006C078B" w:rsidRPr="006C078B" w:rsidRDefault="006C078B" w:rsidP="006C078B">
      <w:pPr>
        <w:spacing w:after="0" w:line="240" w:lineRule="auto"/>
        <w:rPr>
          <w:rFonts w:ascii="Open Sans" w:hAnsi="Open Sans" w:cs="Open Sans"/>
        </w:rPr>
      </w:pPr>
    </w:p>
    <w:p w14:paraId="38E58426" w14:textId="1C9FAD11" w:rsidR="00B673A7" w:rsidRDefault="00EF18E4" w:rsidP="00BB6355">
      <w:pPr>
        <w:spacing w:after="0" w:line="240" w:lineRule="auto"/>
        <w:rPr>
          <w:rFonts w:ascii="Open Sans" w:hAnsi="Open Sans" w:cs="Open Sans"/>
          <w:b/>
          <w:bCs/>
        </w:rPr>
      </w:pPr>
      <w:r w:rsidRPr="003704AC">
        <w:rPr>
          <w:rFonts w:ascii="Open Sans" w:hAnsi="Open Sans" w:cs="Open Sans"/>
          <w:b/>
          <w:bCs/>
        </w:rPr>
        <w:t>The Informed Traveler App</w:t>
      </w:r>
    </w:p>
    <w:p w14:paraId="6491D387" w14:textId="399EC31C" w:rsidR="00B673A7" w:rsidRPr="00B673A7" w:rsidRDefault="00436BEC" w:rsidP="00BB6355">
      <w:pPr>
        <w:spacing w:after="0" w:line="240" w:lineRule="auto"/>
        <w:rPr>
          <w:rFonts w:ascii="Open Sans" w:hAnsi="Open Sans" w:cs="Open Sans"/>
        </w:rPr>
      </w:pPr>
      <w:hyperlink r:id="rId7" w:history="1">
        <w:r w:rsidR="00B673A7" w:rsidRPr="00B673A7">
          <w:rPr>
            <w:rStyle w:val="Hyperlink"/>
            <w:rFonts w:ascii="Open Sans" w:hAnsi="Open Sans" w:cs="Open Sans"/>
          </w:rPr>
          <w:t>https://megham-cloud.github.io/portfolio/informedtraveler.html</w:t>
        </w:r>
      </w:hyperlink>
    </w:p>
    <w:p w14:paraId="5DA53BF3" w14:textId="1BAD5B3C" w:rsidR="00D54B83" w:rsidRPr="003704AC" w:rsidRDefault="00EF18E4" w:rsidP="00BB6355">
      <w:p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>The</w:t>
      </w:r>
      <w:r w:rsidR="007A0996" w:rsidRPr="003704AC">
        <w:rPr>
          <w:rFonts w:ascii="Open Sans" w:hAnsi="Open Sans" w:cs="Open Sans"/>
        </w:rPr>
        <w:t xml:space="preserve"> challenge of designing this app was to design a travel planning experience that would </w:t>
      </w:r>
      <w:r w:rsidRPr="003704AC">
        <w:rPr>
          <w:rFonts w:ascii="Open Sans" w:hAnsi="Open Sans" w:cs="Open Sans"/>
        </w:rPr>
        <w:t xml:space="preserve">allow travelers to </w:t>
      </w:r>
      <w:r w:rsidR="007A0996" w:rsidRPr="003704AC">
        <w:rPr>
          <w:rFonts w:ascii="Open Sans" w:hAnsi="Open Sans" w:cs="Open Sans"/>
        </w:rPr>
        <w:t>quickly</w:t>
      </w:r>
      <w:r w:rsidR="00571836" w:rsidRPr="003704AC">
        <w:rPr>
          <w:rFonts w:ascii="Open Sans" w:hAnsi="Open Sans" w:cs="Open Sans"/>
        </w:rPr>
        <w:t xml:space="preserve"> add</w:t>
      </w:r>
      <w:r w:rsidRPr="003704AC">
        <w:rPr>
          <w:rFonts w:ascii="Open Sans" w:hAnsi="Open Sans" w:cs="Open Sans"/>
        </w:rPr>
        <w:t xml:space="preserve"> cheap and authentic experiences that have been approved by locals</w:t>
      </w:r>
      <w:r w:rsidR="00571836" w:rsidRPr="003704AC">
        <w:rPr>
          <w:rFonts w:ascii="Open Sans" w:hAnsi="Open Sans" w:cs="Open Sans"/>
        </w:rPr>
        <w:t xml:space="preserve"> to a travel plan.</w:t>
      </w:r>
    </w:p>
    <w:p w14:paraId="4ADABA1D" w14:textId="52BC2D58" w:rsidR="00EF18E4" w:rsidRDefault="00EF18E4" w:rsidP="00BB6355">
      <w:pPr>
        <w:pStyle w:val="ListParagraph"/>
        <w:numPr>
          <w:ilvl w:val="0"/>
          <w:numId w:val="1"/>
        </w:num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 xml:space="preserve">Skills | Technologies Used: </w:t>
      </w:r>
      <w:r w:rsidR="0009692B" w:rsidRPr="003704AC">
        <w:rPr>
          <w:rFonts w:ascii="Open Sans" w:hAnsi="Open Sans" w:cs="Open Sans"/>
        </w:rPr>
        <w:t xml:space="preserve">User Research, </w:t>
      </w:r>
      <w:r w:rsidRPr="003704AC">
        <w:rPr>
          <w:rFonts w:ascii="Open Sans" w:hAnsi="Open Sans" w:cs="Open Sans"/>
        </w:rPr>
        <w:t>User Interview</w:t>
      </w:r>
      <w:r w:rsidR="0009692B" w:rsidRPr="003704AC">
        <w:rPr>
          <w:rFonts w:ascii="Open Sans" w:hAnsi="Open Sans" w:cs="Open Sans"/>
        </w:rPr>
        <w:t>ing</w:t>
      </w:r>
      <w:r w:rsidRPr="003704AC">
        <w:rPr>
          <w:rFonts w:ascii="Open Sans" w:hAnsi="Open Sans" w:cs="Open Sans"/>
        </w:rPr>
        <w:t xml:space="preserve">, Persona Creation, Insight Synthesis, Storyboarding, Competitor Analysis, User Flow Diagrams, </w:t>
      </w:r>
      <w:r w:rsidR="0009692B" w:rsidRPr="003704AC">
        <w:rPr>
          <w:rFonts w:ascii="Open Sans" w:hAnsi="Open Sans" w:cs="Open Sans"/>
        </w:rPr>
        <w:t xml:space="preserve">Wireframing, </w:t>
      </w:r>
      <w:r w:rsidRPr="003704AC">
        <w:rPr>
          <w:rFonts w:ascii="Open Sans" w:hAnsi="Open Sans" w:cs="Open Sans"/>
        </w:rPr>
        <w:t>Prototyping, Adobe XD, Miro, Figma</w:t>
      </w:r>
    </w:p>
    <w:p w14:paraId="63D373CB" w14:textId="77777777" w:rsidR="00B4495E" w:rsidRPr="00EA5242" w:rsidRDefault="00B4495E" w:rsidP="00EA5242">
      <w:pPr>
        <w:spacing w:after="0" w:line="240" w:lineRule="auto"/>
        <w:rPr>
          <w:rFonts w:ascii="Open Sans" w:hAnsi="Open Sans" w:cs="Open Sans"/>
        </w:rPr>
      </w:pPr>
    </w:p>
    <w:p w14:paraId="51E1DE7C" w14:textId="48C95F05" w:rsidR="00B673A7" w:rsidRDefault="00EF18E4" w:rsidP="00BB6355">
      <w:p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  <w:b/>
          <w:bCs/>
        </w:rPr>
        <w:t>Edubeat Mobile App</w:t>
      </w:r>
    </w:p>
    <w:p w14:paraId="16EFDFD5" w14:textId="029FB718" w:rsidR="00B673A7" w:rsidRPr="00B673A7" w:rsidRDefault="00436BEC" w:rsidP="00BB6355">
      <w:pPr>
        <w:spacing w:after="0" w:line="240" w:lineRule="auto"/>
        <w:rPr>
          <w:rFonts w:ascii="Open Sans" w:hAnsi="Open Sans" w:cs="Open Sans"/>
        </w:rPr>
      </w:pPr>
      <w:hyperlink r:id="rId8" w:history="1">
        <w:r w:rsidR="00B673A7" w:rsidRPr="00B673A7">
          <w:rPr>
            <w:rStyle w:val="Hyperlink"/>
            <w:rFonts w:ascii="Open Sans" w:hAnsi="Open Sans" w:cs="Open Sans"/>
          </w:rPr>
          <w:t>https://megham-cloud.github.io/portfolio/edubeat.html</w:t>
        </w:r>
      </w:hyperlink>
    </w:p>
    <w:p w14:paraId="027303F8" w14:textId="6FF066E0" w:rsidR="00EF18E4" w:rsidRPr="003704AC" w:rsidRDefault="000B1D9E" w:rsidP="00BB6355">
      <w:p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 xml:space="preserve">Took the role of a user experience designer as part of a team of three </w:t>
      </w:r>
      <w:proofErr w:type="gramStart"/>
      <w:r w:rsidRPr="003704AC">
        <w:rPr>
          <w:rFonts w:ascii="Open Sans" w:hAnsi="Open Sans" w:cs="Open Sans"/>
        </w:rPr>
        <w:t>in order to</w:t>
      </w:r>
      <w:proofErr w:type="gramEnd"/>
      <w:r w:rsidRPr="003704AC">
        <w:rPr>
          <w:rFonts w:ascii="Open Sans" w:hAnsi="Open Sans" w:cs="Open Sans"/>
        </w:rPr>
        <w:t xml:space="preserve"> design t</w:t>
      </w:r>
      <w:r w:rsidR="00EF18E4" w:rsidRPr="003704AC">
        <w:rPr>
          <w:rFonts w:ascii="Open Sans" w:hAnsi="Open Sans" w:cs="Open Sans"/>
        </w:rPr>
        <w:t>his music and education app</w:t>
      </w:r>
      <w:r w:rsidRPr="003704AC">
        <w:rPr>
          <w:rFonts w:ascii="Open Sans" w:hAnsi="Open Sans" w:cs="Open Sans"/>
        </w:rPr>
        <w:t xml:space="preserve"> which</w:t>
      </w:r>
      <w:r w:rsidR="00EF18E4" w:rsidRPr="003704AC">
        <w:rPr>
          <w:rFonts w:ascii="Open Sans" w:hAnsi="Open Sans" w:cs="Open Sans"/>
        </w:rPr>
        <w:t xml:space="preserve"> allows learners of any age to easily create jingles based on their study material to make for a fun learning experience.</w:t>
      </w:r>
    </w:p>
    <w:p w14:paraId="116BEB6E" w14:textId="4EEC1D8D" w:rsidR="00EF18E4" w:rsidRDefault="00EF18E4" w:rsidP="00BB6355">
      <w:pPr>
        <w:pStyle w:val="ListParagraph"/>
        <w:numPr>
          <w:ilvl w:val="0"/>
          <w:numId w:val="1"/>
        </w:num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 xml:space="preserve">Skills | Technologies Used: </w:t>
      </w:r>
      <w:r w:rsidR="00013F3A" w:rsidRPr="003704AC">
        <w:rPr>
          <w:rFonts w:ascii="Open Sans" w:hAnsi="Open Sans" w:cs="Open Sans"/>
        </w:rPr>
        <w:t xml:space="preserve">User Research, </w:t>
      </w:r>
      <w:r w:rsidRPr="003704AC">
        <w:rPr>
          <w:rFonts w:ascii="Open Sans" w:hAnsi="Open Sans" w:cs="Open Sans"/>
        </w:rPr>
        <w:t>User Interview</w:t>
      </w:r>
      <w:r w:rsidR="00013F3A" w:rsidRPr="003704AC">
        <w:rPr>
          <w:rFonts w:ascii="Open Sans" w:hAnsi="Open Sans" w:cs="Open Sans"/>
        </w:rPr>
        <w:t>ing</w:t>
      </w:r>
      <w:r w:rsidRPr="003704AC">
        <w:rPr>
          <w:rFonts w:ascii="Open Sans" w:hAnsi="Open Sans" w:cs="Open Sans"/>
        </w:rPr>
        <w:t xml:space="preserve">, Persona Creation, Insight Synthesis, Storyboarding, Competitor Analysis, User Flow Diagrams, </w:t>
      </w:r>
      <w:r w:rsidR="0018208D" w:rsidRPr="003704AC">
        <w:rPr>
          <w:rFonts w:ascii="Open Sans" w:hAnsi="Open Sans" w:cs="Open Sans"/>
        </w:rPr>
        <w:t xml:space="preserve">Wireframing, </w:t>
      </w:r>
      <w:r w:rsidRPr="003704AC">
        <w:rPr>
          <w:rFonts w:ascii="Open Sans" w:hAnsi="Open Sans" w:cs="Open Sans"/>
        </w:rPr>
        <w:t>Prototyping, Adobe XD, Miro</w:t>
      </w:r>
    </w:p>
    <w:p w14:paraId="533686FC" w14:textId="77777777" w:rsidR="005B3B54" w:rsidRPr="003704AC" w:rsidRDefault="005B3B54" w:rsidP="005B3B54">
      <w:pPr>
        <w:pStyle w:val="ListParagraph"/>
        <w:spacing w:after="0" w:line="240" w:lineRule="auto"/>
        <w:rPr>
          <w:rFonts w:ascii="Open Sans" w:hAnsi="Open Sans" w:cs="Open Sans"/>
        </w:rPr>
      </w:pPr>
    </w:p>
    <w:p w14:paraId="7C39A4FC" w14:textId="77777777" w:rsidR="00B673A7" w:rsidRDefault="007B0A13" w:rsidP="00BB6355">
      <w:pPr>
        <w:spacing w:after="0" w:line="240" w:lineRule="auto"/>
        <w:rPr>
          <w:rFonts w:ascii="Open Sans" w:hAnsi="Open Sans" w:cs="Open Sans"/>
          <w:b/>
          <w:bCs/>
        </w:rPr>
      </w:pPr>
      <w:r w:rsidRPr="003704AC">
        <w:rPr>
          <w:rFonts w:ascii="Open Sans" w:hAnsi="Open Sans" w:cs="Open Sans"/>
          <w:b/>
          <w:bCs/>
        </w:rPr>
        <w:t>Florida Department of Children and Families’</w:t>
      </w:r>
      <w:r w:rsidR="000D6DF4" w:rsidRPr="003704AC">
        <w:rPr>
          <w:rFonts w:ascii="Open Sans" w:hAnsi="Open Sans" w:cs="Open Sans"/>
          <w:b/>
          <w:bCs/>
        </w:rPr>
        <w:t xml:space="preserve"> </w:t>
      </w:r>
      <w:r w:rsidRPr="003704AC">
        <w:rPr>
          <w:rFonts w:ascii="Open Sans" w:hAnsi="Open Sans" w:cs="Open Sans"/>
          <w:b/>
          <w:bCs/>
        </w:rPr>
        <w:t>Child Care Website Redesign</w:t>
      </w:r>
    </w:p>
    <w:p w14:paraId="24670788" w14:textId="62E75530" w:rsidR="00B673A7" w:rsidRPr="00B673A7" w:rsidRDefault="00436BEC" w:rsidP="00BB6355">
      <w:pPr>
        <w:spacing w:after="0" w:line="240" w:lineRule="auto"/>
        <w:rPr>
          <w:rFonts w:ascii="Open Sans" w:hAnsi="Open Sans" w:cs="Open Sans"/>
        </w:rPr>
      </w:pPr>
      <w:hyperlink r:id="rId9" w:history="1">
        <w:r w:rsidR="00B673A7" w:rsidRPr="00B673A7">
          <w:rPr>
            <w:rStyle w:val="Hyperlink"/>
            <w:rFonts w:ascii="Open Sans" w:hAnsi="Open Sans" w:cs="Open Sans"/>
          </w:rPr>
          <w:t>https://megham-cloud.github.io/portfolio/childcare.html</w:t>
        </w:r>
      </w:hyperlink>
    </w:p>
    <w:p w14:paraId="12E404DB" w14:textId="30FE3C96" w:rsidR="00B97D0D" w:rsidRPr="003704AC" w:rsidRDefault="002D66B4" w:rsidP="00BB6355">
      <w:pPr>
        <w:spacing w:after="0" w:line="240" w:lineRule="auto"/>
        <w:rPr>
          <w:rFonts w:ascii="Open Sans" w:hAnsi="Open Sans" w:cs="Open Sans"/>
        </w:rPr>
      </w:pPr>
      <w:r w:rsidRPr="00B673A7">
        <w:rPr>
          <w:rFonts w:ascii="Open Sans" w:hAnsi="Open Sans" w:cs="Open Sans"/>
        </w:rPr>
        <w:t xml:space="preserve">Took on </w:t>
      </w:r>
      <w:r w:rsidR="000D6DF4" w:rsidRPr="00B673A7">
        <w:rPr>
          <w:rFonts w:ascii="Open Sans" w:hAnsi="Open Sans" w:cs="Open Sans"/>
        </w:rPr>
        <w:t>both roles</w:t>
      </w:r>
      <w:r w:rsidRPr="00B673A7">
        <w:rPr>
          <w:rFonts w:ascii="Open Sans" w:hAnsi="Open Sans" w:cs="Open Sans"/>
        </w:rPr>
        <w:t xml:space="preserve"> of a user experience designer and</w:t>
      </w:r>
      <w:r w:rsidRPr="003704AC">
        <w:rPr>
          <w:rFonts w:ascii="Open Sans" w:hAnsi="Open Sans" w:cs="Open Sans"/>
        </w:rPr>
        <w:t xml:space="preserve"> a front-end developer </w:t>
      </w:r>
      <w:r w:rsidR="000D6DF4" w:rsidRPr="003704AC">
        <w:rPr>
          <w:rFonts w:ascii="Open Sans" w:hAnsi="Open Sans" w:cs="Open Sans"/>
        </w:rPr>
        <w:t xml:space="preserve">as part of a team of three </w:t>
      </w:r>
      <w:r w:rsidR="008E6181" w:rsidRPr="003704AC">
        <w:rPr>
          <w:rFonts w:ascii="Open Sans" w:hAnsi="Open Sans" w:cs="Open Sans"/>
        </w:rPr>
        <w:t xml:space="preserve">to carry out a responsive </w:t>
      </w:r>
      <w:r w:rsidR="000D6DF4" w:rsidRPr="003704AC">
        <w:rPr>
          <w:rFonts w:ascii="Open Sans" w:hAnsi="Open Sans" w:cs="Open Sans"/>
        </w:rPr>
        <w:t xml:space="preserve">redesign the FDCF’s Child Care section </w:t>
      </w:r>
      <w:r w:rsidR="00AE3788" w:rsidRPr="003704AC">
        <w:rPr>
          <w:rFonts w:ascii="Open Sans" w:hAnsi="Open Sans" w:cs="Open Sans"/>
        </w:rPr>
        <w:t>to allow families to be</w:t>
      </w:r>
      <w:r w:rsidR="008E6181" w:rsidRPr="003704AC">
        <w:rPr>
          <w:rFonts w:ascii="Open Sans" w:hAnsi="Open Sans" w:cs="Open Sans"/>
        </w:rPr>
        <w:t xml:space="preserve"> easily</w:t>
      </w:r>
      <w:r w:rsidR="00AE3788" w:rsidRPr="003704AC">
        <w:rPr>
          <w:rFonts w:ascii="Open Sans" w:hAnsi="Open Sans" w:cs="Open Sans"/>
        </w:rPr>
        <w:t xml:space="preserve"> connected to a </w:t>
      </w:r>
      <w:r w:rsidR="00AD02C9" w:rsidRPr="003704AC">
        <w:rPr>
          <w:rFonts w:ascii="Open Sans" w:hAnsi="Open Sans" w:cs="Open Sans"/>
        </w:rPr>
        <w:t>childcare</w:t>
      </w:r>
      <w:r w:rsidR="00AE3788" w:rsidRPr="003704AC">
        <w:rPr>
          <w:rFonts w:ascii="Open Sans" w:hAnsi="Open Sans" w:cs="Open Sans"/>
        </w:rPr>
        <w:t xml:space="preserve"> provider</w:t>
      </w:r>
      <w:r w:rsidR="008E6181" w:rsidRPr="003704AC">
        <w:rPr>
          <w:rFonts w:ascii="Open Sans" w:hAnsi="Open Sans" w:cs="Open Sans"/>
        </w:rPr>
        <w:t>.</w:t>
      </w:r>
    </w:p>
    <w:p w14:paraId="2A86F369" w14:textId="775239AC" w:rsidR="008E6181" w:rsidRPr="003704AC" w:rsidRDefault="008E6181" w:rsidP="00BB6355">
      <w:pPr>
        <w:pStyle w:val="ListParagraph"/>
        <w:numPr>
          <w:ilvl w:val="0"/>
          <w:numId w:val="1"/>
        </w:numPr>
        <w:spacing w:after="0" w:line="240" w:lineRule="auto"/>
        <w:rPr>
          <w:rFonts w:ascii="Open Sans" w:hAnsi="Open Sans" w:cs="Open Sans"/>
        </w:rPr>
      </w:pPr>
      <w:r w:rsidRPr="003704AC">
        <w:rPr>
          <w:rFonts w:ascii="Open Sans" w:hAnsi="Open Sans" w:cs="Open Sans"/>
        </w:rPr>
        <w:t xml:space="preserve">Skills | Technologies Used: </w:t>
      </w:r>
      <w:r w:rsidR="00377454" w:rsidRPr="003704AC">
        <w:rPr>
          <w:rFonts w:ascii="Open Sans" w:hAnsi="Open Sans" w:cs="Open Sans"/>
        </w:rPr>
        <w:t xml:space="preserve">Responsive Design, </w:t>
      </w:r>
      <w:r w:rsidR="001968D5" w:rsidRPr="003704AC">
        <w:rPr>
          <w:rFonts w:ascii="Open Sans" w:hAnsi="Open Sans" w:cs="Open Sans"/>
        </w:rPr>
        <w:t xml:space="preserve">User Research, </w:t>
      </w:r>
      <w:r w:rsidRPr="003704AC">
        <w:rPr>
          <w:rFonts w:ascii="Open Sans" w:hAnsi="Open Sans" w:cs="Open Sans"/>
        </w:rPr>
        <w:t>User Interview</w:t>
      </w:r>
      <w:r w:rsidR="00013F3A" w:rsidRPr="003704AC">
        <w:rPr>
          <w:rFonts w:ascii="Open Sans" w:hAnsi="Open Sans" w:cs="Open Sans"/>
        </w:rPr>
        <w:t>ing</w:t>
      </w:r>
      <w:r w:rsidRPr="003704AC">
        <w:rPr>
          <w:rFonts w:ascii="Open Sans" w:hAnsi="Open Sans" w:cs="Open Sans"/>
        </w:rPr>
        <w:t xml:space="preserve">, Persona Creation, </w:t>
      </w:r>
      <w:r w:rsidR="006E634D" w:rsidRPr="003704AC">
        <w:rPr>
          <w:rFonts w:ascii="Open Sans" w:hAnsi="Open Sans" w:cs="Open Sans"/>
        </w:rPr>
        <w:t xml:space="preserve">Heuristic Evaluation, </w:t>
      </w:r>
      <w:r w:rsidR="00377454" w:rsidRPr="003704AC">
        <w:rPr>
          <w:rFonts w:ascii="Open Sans" w:hAnsi="Open Sans" w:cs="Open Sans"/>
        </w:rPr>
        <w:t xml:space="preserve">User Flow Diagrams, Wireframing, Prototyping, Adobe XD, Miro, </w:t>
      </w:r>
      <w:r w:rsidR="006E634D" w:rsidRPr="003704AC">
        <w:rPr>
          <w:rFonts w:ascii="Open Sans" w:hAnsi="Open Sans" w:cs="Open Sans"/>
        </w:rPr>
        <w:t>Google Analytics</w:t>
      </w:r>
    </w:p>
    <w:p w14:paraId="413382BD" w14:textId="3E7A53FC" w:rsidR="003624F5" w:rsidRDefault="003624F5" w:rsidP="00BB6355">
      <w:pPr>
        <w:spacing w:after="0" w:line="240" w:lineRule="auto"/>
      </w:pPr>
    </w:p>
    <w:p w14:paraId="75F4CC07" w14:textId="444796ED" w:rsidR="00B13F4D" w:rsidRDefault="00B13F4D" w:rsidP="00B13F4D">
      <w:pPr>
        <w:spacing w:after="0" w:line="240" w:lineRule="auto"/>
        <w:jc w:val="center"/>
        <w:rPr>
          <w:rFonts w:ascii="Open Sans" w:hAnsi="Open Sans" w:cs="Open Sans"/>
          <w:b/>
          <w:caps/>
        </w:rPr>
      </w:pPr>
      <w:r w:rsidRPr="00B13F4D">
        <w:rPr>
          <w:rFonts w:ascii="Open Sans" w:hAnsi="Open Sans" w:cs="Open Sans"/>
          <w:b/>
          <w:caps/>
        </w:rPr>
        <w:t>Professional Organization</w:t>
      </w:r>
    </w:p>
    <w:p w14:paraId="241FCD71" w14:textId="19EA9FF5" w:rsidR="00B13F4D" w:rsidRPr="00B13F4D" w:rsidRDefault="00177D58" w:rsidP="00B13F4D">
      <w:pPr>
        <w:spacing w:after="0" w:line="240" w:lineRule="auto"/>
        <w:rPr>
          <w:rFonts w:ascii="Open Sans" w:hAnsi="Open Sans" w:cs="Open Sans"/>
          <w:bCs/>
        </w:rPr>
      </w:pPr>
      <w:r>
        <w:rPr>
          <w:rFonts w:ascii="Open Sans" w:hAnsi="Open Sans" w:cs="Open Sans"/>
          <w:bCs/>
        </w:rPr>
        <w:t>Tampa</w:t>
      </w:r>
      <w:r w:rsidR="00A145B0">
        <w:rPr>
          <w:rFonts w:ascii="Open Sans" w:hAnsi="Open Sans" w:cs="Open Sans"/>
          <w:bCs/>
        </w:rPr>
        <w:t xml:space="preserve"> </w:t>
      </w:r>
      <w:r>
        <w:rPr>
          <w:rFonts w:ascii="Open Sans" w:hAnsi="Open Sans" w:cs="Open Sans"/>
          <w:bCs/>
        </w:rPr>
        <w:t>Bay Designer</w:t>
      </w:r>
      <w:r w:rsidR="00A145B0">
        <w:rPr>
          <w:rFonts w:ascii="Open Sans" w:hAnsi="Open Sans" w:cs="Open Sans"/>
          <w:bCs/>
        </w:rPr>
        <w:t>s</w:t>
      </w:r>
      <w:r w:rsidR="00042AA5">
        <w:rPr>
          <w:rFonts w:ascii="Open Sans" w:hAnsi="Open Sans" w:cs="Open Sans"/>
          <w:bCs/>
        </w:rPr>
        <w:t xml:space="preserve"> </w:t>
      </w:r>
      <w:r w:rsidR="00AE5518">
        <w:rPr>
          <w:rFonts w:ascii="Open Sans" w:hAnsi="Open Sans" w:cs="Open Sans"/>
          <w:bCs/>
        </w:rPr>
        <w:t>–</w:t>
      </w:r>
      <w:r w:rsidR="00042AA5">
        <w:rPr>
          <w:rFonts w:ascii="Open Sans" w:hAnsi="Open Sans" w:cs="Open Sans"/>
          <w:bCs/>
        </w:rPr>
        <w:t xml:space="preserve"> </w:t>
      </w:r>
      <w:r w:rsidR="00AE5518">
        <w:rPr>
          <w:rFonts w:ascii="Open Sans" w:hAnsi="Open Sans" w:cs="Open Sans"/>
          <w:bCs/>
        </w:rPr>
        <w:t>attend events to collaborate with UI/UX professionals and share the latest trends and techniques</w:t>
      </w:r>
    </w:p>
    <w:sectPr w:rsidR="00B13F4D" w:rsidRPr="00B13F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C7224"/>
    <w:multiLevelType w:val="hybridMultilevel"/>
    <w:tmpl w:val="CEE4AE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217C33"/>
    <w:multiLevelType w:val="hybridMultilevel"/>
    <w:tmpl w:val="2C680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259498">
    <w:abstractNumId w:val="1"/>
  </w:num>
  <w:num w:numId="2" w16cid:durableId="17585944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wsTQ0MTU1szAzNzVU0lEKTi0uzszPAykwqQUA9MhFqywAAAA="/>
  </w:docVars>
  <w:rsids>
    <w:rsidRoot w:val="00EF18E4"/>
    <w:rsid w:val="00013F3A"/>
    <w:rsid w:val="000273AA"/>
    <w:rsid w:val="00034985"/>
    <w:rsid w:val="00040F57"/>
    <w:rsid w:val="00042AA5"/>
    <w:rsid w:val="00090886"/>
    <w:rsid w:val="00091786"/>
    <w:rsid w:val="0009692B"/>
    <w:rsid w:val="000A6BEB"/>
    <w:rsid w:val="000B1D9E"/>
    <w:rsid w:val="000B54F9"/>
    <w:rsid w:val="000B588B"/>
    <w:rsid w:val="000B5A1F"/>
    <w:rsid w:val="000C1380"/>
    <w:rsid w:val="000D55BF"/>
    <w:rsid w:val="000D6DF4"/>
    <w:rsid w:val="000E7A67"/>
    <w:rsid w:val="000F527F"/>
    <w:rsid w:val="00177D58"/>
    <w:rsid w:val="0018208D"/>
    <w:rsid w:val="00190B8C"/>
    <w:rsid w:val="001968D5"/>
    <w:rsid w:val="001A1D20"/>
    <w:rsid w:val="001A5F4C"/>
    <w:rsid w:val="001C2330"/>
    <w:rsid w:val="001C4CA9"/>
    <w:rsid w:val="001D0993"/>
    <w:rsid w:val="00210FF1"/>
    <w:rsid w:val="00244BA7"/>
    <w:rsid w:val="00260923"/>
    <w:rsid w:val="002972F6"/>
    <w:rsid w:val="002D66B4"/>
    <w:rsid w:val="002E2C05"/>
    <w:rsid w:val="00333E41"/>
    <w:rsid w:val="00350CE6"/>
    <w:rsid w:val="003516AC"/>
    <w:rsid w:val="00351CAA"/>
    <w:rsid w:val="003624F5"/>
    <w:rsid w:val="003655C6"/>
    <w:rsid w:val="00367D16"/>
    <w:rsid w:val="003704AC"/>
    <w:rsid w:val="00377454"/>
    <w:rsid w:val="00397320"/>
    <w:rsid w:val="003B313F"/>
    <w:rsid w:val="003F0C4E"/>
    <w:rsid w:val="004002CB"/>
    <w:rsid w:val="00400354"/>
    <w:rsid w:val="004048BE"/>
    <w:rsid w:val="00436BEC"/>
    <w:rsid w:val="004762B2"/>
    <w:rsid w:val="00486B89"/>
    <w:rsid w:val="004A1DA7"/>
    <w:rsid w:val="004D14DE"/>
    <w:rsid w:val="004D3F8F"/>
    <w:rsid w:val="004E0428"/>
    <w:rsid w:val="00502F89"/>
    <w:rsid w:val="0051071D"/>
    <w:rsid w:val="005232BC"/>
    <w:rsid w:val="0053679F"/>
    <w:rsid w:val="00536D5F"/>
    <w:rsid w:val="00550E90"/>
    <w:rsid w:val="00552E6B"/>
    <w:rsid w:val="00571836"/>
    <w:rsid w:val="005728B2"/>
    <w:rsid w:val="005B3B54"/>
    <w:rsid w:val="005C554D"/>
    <w:rsid w:val="005D0DDC"/>
    <w:rsid w:val="005E474D"/>
    <w:rsid w:val="006119BA"/>
    <w:rsid w:val="006467A8"/>
    <w:rsid w:val="00650240"/>
    <w:rsid w:val="0067674F"/>
    <w:rsid w:val="0068124E"/>
    <w:rsid w:val="0068419B"/>
    <w:rsid w:val="006B7A67"/>
    <w:rsid w:val="006C078B"/>
    <w:rsid w:val="006C4C99"/>
    <w:rsid w:val="006C60A5"/>
    <w:rsid w:val="006C6DD9"/>
    <w:rsid w:val="006E634D"/>
    <w:rsid w:val="006F1C8F"/>
    <w:rsid w:val="00734357"/>
    <w:rsid w:val="0075483F"/>
    <w:rsid w:val="007612FD"/>
    <w:rsid w:val="007A0996"/>
    <w:rsid w:val="007B0A13"/>
    <w:rsid w:val="007B5590"/>
    <w:rsid w:val="007C11B7"/>
    <w:rsid w:val="007D43EC"/>
    <w:rsid w:val="00821CFF"/>
    <w:rsid w:val="00883129"/>
    <w:rsid w:val="008A7F3A"/>
    <w:rsid w:val="008B571E"/>
    <w:rsid w:val="008B6D74"/>
    <w:rsid w:val="008D102F"/>
    <w:rsid w:val="008E02D3"/>
    <w:rsid w:val="008E08E1"/>
    <w:rsid w:val="008E6181"/>
    <w:rsid w:val="00917D25"/>
    <w:rsid w:val="00953D69"/>
    <w:rsid w:val="00956839"/>
    <w:rsid w:val="00967808"/>
    <w:rsid w:val="009D0E10"/>
    <w:rsid w:val="009D135D"/>
    <w:rsid w:val="00A145B0"/>
    <w:rsid w:val="00A160DD"/>
    <w:rsid w:val="00A43DD3"/>
    <w:rsid w:val="00A467C9"/>
    <w:rsid w:val="00A656A0"/>
    <w:rsid w:val="00A67C8B"/>
    <w:rsid w:val="00AA7D20"/>
    <w:rsid w:val="00AC67D3"/>
    <w:rsid w:val="00AD02C9"/>
    <w:rsid w:val="00AE3788"/>
    <w:rsid w:val="00AE5518"/>
    <w:rsid w:val="00B11D68"/>
    <w:rsid w:val="00B13F4D"/>
    <w:rsid w:val="00B17B58"/>
    <w:rsid w:val="00B32724"/>
    <w:rsid w:val="00B4417F"/>
    <w:rsid w:val="00B4495E"/>
    <w:rsid w:val="00B61B81"/>
    <w:rsid w:val="00B673A7"/>
    <w:rsid w:val="00B835A9"/>
    <w:rsid w:val="00B852C3"/>
    <w:rsid w:val="00B9695F"/>
    <w:rsid w:val="00B97D0D"/>
    <w:rsid w:val="00BB4ADA"/>
    <w:rsid w:val="00BB6355"/>
    <w:rsid w:val="00BF69DC"/>
    <w:rsid w:val="00C14795"/>
    <w:rsid w:val="00C209DA"/>
    <w:rsid w:val="00C2360C"/>
    <w:rsid w:val="00C415EB"/>
    <w:rsid w:val="00C469AA"/>
    <w:rsid w:val="00C50A73"/>
    <w:rsid w:val="00C5303C"/>
    <w:rsid w:val="00C60153"/>
    <w:rsid w:val="00C62B00"/>
    <w:rsid w:val="00C74DB3"/>
    <w:rsid w:val="00C8320B"/>
    <w:rsid w:val="00C9096D"/>
    <w:rsid w:val="00C93000"/>
    <w:rsid w:val="00C95100"/>
    <w:rsid w:val="00CA3FDB"/>
    <w:rsid w:val="00CA65CB"/>
    <w:rsid w:val="00CB7765"/>
    <w:rsid w:val="00CF1A3B"/>
    <w:rsid w:val="00CF4E58"/>
    <w:rsid w:val="00D44DB0"/>
    <w:rsid w:val="00D4734F"/>
    <w:rsid w:val="00D54B83"/>
    <w:rsid w:val="00D73429"/>
    <w:rsid w:val="00D933C0"/>
    <w:rsid w:val="00DB403D"/>
    <w:rsid w:val="00DD1BB1"/>
    <w:rsid w:val="00DF0C71"/>
    <w:rsid w:val="00E01D13"/>
    <w:rsid w:val="00E3331B"/>
    <w:rsid w:val="00E66B3B"/>
    <w:rsid w:val="00E6775C"/>
    <w:rsid w:val="00EA5242"/>
    <w:rsid w:val="00EB1249"/>
    <w:rsid w:val="00EB762F"/>
    <w:rsid w:val="00EE0E81"/>
    <w:rsid w:val="00EF18E4"/>
    <w:rsid w:val="00F02330"/>
    <w:rsid w:val="00F03750"/>
    <w:rsid w:val="00F22F56"/>
    <w:rsid w:val="00F40E2B"/>
    <w:rsid w:val="00F930DB"/>
    <w:rsid w:val="00FA6E78"/>
    <w:rsid w:val="00FB7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5041F5"/>
  <w15:chartTrackingRefBased/>
  <w15:docId w15:val="{AF1C095C-358E-4E0C-A891-747825F80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D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F18E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F18E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F18E4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4985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E0E8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gham-cloud.github.io/portfolio/edubeat.html" TargetMode="External"/><Relationship Id="rId3" Type="http://schemas.openxmlformats.org/officeDocument/2006/relationships/styles" Target="styles.xml"/><Relationship Id="rId7" Type="http://schemas.openxmlformats.org/officeDocument/2006/relationships/hyperlink" Target="https://megham-cloud.github.io/portfolio/informedtraveler.htm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megham-cloud.github.io/portfolio/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megham-cloud.github.io/portfolio/childcar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0A0B1F-6027-4D88-B62C-4702D22D66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575</Words>
  <Characters>328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.maha@gmail.com</dc:creator>
  <cp:keywords/>
  <dc:description/>
  <cp:lastModifiedBy>Megha Mahapatra</cp:lastModifiedBy>
  <cp:revision>3</cp:revision>
  <dcterms:created xsi:type="dcterms:W3CDTF">2021-08-24T17:11:00Z</dcterms:created>
  <dcterms:modified xsi:type="dcterms:W3CDTF">2022-04-05T15:16:00Z</dcterms:modified>
</cp:coreProperties>
</file>